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A802D" w14:textId="64D32A2A" w:rsidR="00961726" w:rsidRPr="007255FA" w:rsidRDefault="00EE58AF">
      <w:r w:rsidRPr="00A107B1">
        <w:t xml:space="preserve">Problem Name: </w:t>
      </w:r>
      <w:r w:rsidR="00A107B1" w:rsidRPr="00A107B1">
        <w:t xml:space="preserve"> Largest Distance between nodes of a Tree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7ED0F2FA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A107B1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5040F6F4" w:rsidR="00385F82" w:rsidRDefault="00A96EA4" w:rsidP="00EE58AF">
      <w:pPr>
        <w:rPr>
          <w:rFonts w:ascii="Arial" w:hAnsi="Arial" w:cs="Arial"/>
          <w:b/>
          <w:bCs/>
        </w:rPr>
      </w:pPr>
      <w:bookmarkStart w:id="0" w:name="_GoBack"/>
      <w:r>
        <w:rPr>
          <w:rFonts w:ascii="Arial" w:hAnsi="Arial" w:cs="Arial"/>
          <w:b/>
          <w:bCs/>
        </w:rPr>
        <w:t>Approach one</w:t>
      </w:r>
      <w:r w:rsidR="00791CC3">
        <w:rPr>
          <w:rFonts w:ascii="Arial" w:hAnsi="Arial" w:cs="Arial"/>
          <w:b/>
          <w:bCs/>
        </w:rPr>
        <w:t xml:space="preserve">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29A39D0A" w14:textId="53641541" w:rsidR="00A107B1" w:rsidRPr="00A96EA4" w:rsidRDefault="00C01FF9" w:rsidP="00A107B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</w:p>
    <w:p w14:paraId="3EBD6470" w14:textId="4766305F" w:rsidR="00A107B1" w:rsidRDefault="00A96EA4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 w:rsidRPr="00A96EA4">
        <w:rPr>
          <w:rFonts w:ascii="Segoe UI" w:hAnsi="Segoe UI" w:cs="Segoe UI"/>
          <w:color w:val="424242"/>
          <w:sz w:val="21"/>
          <w:szCs w:val="21"/>
        </w:rPr>
        <w:t>.</w:t>
      </w:r>
      <w:r w:rsidR="00A107B1" w:rsidRPr="00A107B1">
        <w:rPr>
          <w:rFonts w:ascii="Lato" w:hAnsi="Lato"/>
          <w:color w:val="506B6A"/>
          <w:spacing w:val="2"/>
          <w:sz w:val="21"/>
          <w:szCs w:val="21"/>
        </w:rPr>
        <w:t xml:space="preserve"> </w:t>
      </w:r>
      <w:r w:rsidR="00A107B1">
        <w:rPr>
          <w:rFonts w:ascii="Lato" w:hAnsi="Lato"/>
          <w:color w:val="506B6A"/>
          <w:spacing w:val="2"/>
          <w:sz w:val="21"/>
          <w:szCs w:val="21"/>
        </w:rPr>
        <w:t>1) pick any node u</w:t>
      </w:r>
      <w:r w:rsidR="00A107B1">
        <w:rPr>
          <w:rFonts w:ascii="Lato" w:hAnsi="Lato"/>
          <w:color w:val="506B6A"/>
          <w:spacing w:val="2"/>
          <w:sz w:val="21"/>
          <w:szCs w:val="21"/>
        </w:rPr>
        <w:br/>
        <w:t>2) find the node which is farthest from u, call it x (calculate using the same approach as in Solution 1)</w:t>
      </w:r>
      <w:r w:rsidR="00A107B1">
        <w:rPr>
          <w:rFonts w:ascii="Lato" w:hAnsi="Lato"/>
          <w:color w:val="506B6A"/>
          <w:spacing w:val="2"/>
          <w:sz w:val="21"/>
          <w:szCs w:val="21"/>
        </w:rPr>
        <w:br/>
        <w:t>3) find the node which is farthest from x, call it q (calculate using the same approach as in Solution 1)</w:t>
      </w:r>
      <w:r w:rsidR="00A107B1">
        <w:rPr>
          <w:rFonts w:ascii="Lato" w:hAnsi="Lato"/>
          <w:color w:val="506B6A"/>
          <w:spacing w:val="2"/>
          <w:sz w:val="21"/>
          <w:szCs w:val="21"/>
        </w:rPr>
        <w:br/>
        <w:t>The answer will be the length of a path from x to q.</w:t>
      </w:r>
    </w:p>
    <w:p w14:paraId="02C2EBAA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Proof of correctness:</w:t>
      </w:r>
    </w:p>
    <w:p w14:paraId="0AD79D78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The crucial step is to prove that x will be one of the endpoints of the path with maximal length (note that there might be more than one such path). If it is, then the longest path from x will be the longest path in the tree.</w:t>
      </w:r>
    </w:p>
    <w:p w14:paraId="0CC0CDBB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 xml:space="preserve">Let </w:t>
      </w: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d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v1, v2) be length of path between v1 and v2</w:t>
      </w:r>
    </w:p>
    <w:p w14:paraId="5BA12DD4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Let’s prove it by contradiction: assume there is a strictly longer path between s and t, neither of which is x. Let h be a node which is closest to u among the nodes on a path between s and t. Then there are two cases:</w:t>
      </w:r>
      <w:r>
        <w:rPr>
          <w:rFonts w:ascii="Lato" w:hAnsi="Lato"/>
          <w:color w:val="506B6A"/>
          <w:spacing w:val="2"/>
          <w:sz w:val="21"/>
          <w:szCs w:val="21"/>
        </w:rPr>
        <w:br/>
        <w:t>1) h is on path between u and x</w:t>
      </w:r>
    </w:p>
    <w:p w14:paraId="516803B8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u</w:t>
      </w:r>
    </w:p>
    <w:p w14:paraId="1E639DC3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|</w:t>
      </w:r>
    </w:p>
    <w:p w14:paraId="6EA7F53D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|</w:t>
      </w:r>
    </w:p>
    <w:p w14:paraId="3C78163A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|</w:t>
      </w:r>
    </w:p>
    <w:p w14:paraId="65F98CA7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h   x</w:t>
      </w:r>
    </w:p>
    <w:p w14:paraId="3195DDDA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lastRenderedPageBreak/>
        <w:t xml:space="preserve">   / \ /</w:t>
      </w:r>
    </w:p>
    <w:p w14:paraId="5D6CBF59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/   *</w:t>
      </w:r>
    </w:p>
    <w:p w14:paraId="2FF59A4A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/     \</w:t>
      </w:r>
    </w:p>
    <w:p w14:paraId="7C2CE45E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s       t </w:t>
      </w:r>
    </w:p>
    <w:p w14:paraId="6141E208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 xml:space="preserve">then </w:t>
      </w: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d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s, t) = d(s, h) + d(h, t) &lt;= d(s, h) + d(h, x) = d(s, x), which contradicts assumption.</w:t>
      </w:r>
    </w:p>
    <w:p w14:paraId="37893EB9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2) h is not on path between u and x</w:t>
      </w:r>
    </w:p>
    <w:p w14:paraId="273815AD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u</w:t>
      </w:r>
    </w:p>
    <w:p w14:paraId="2DA458DA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|</w:t>
      </w:r>
    </w:p>
    <w:p w14:paraId="14F17638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*---x</w:t>
      </w:r>
    </w:p>
    <w:p w14:paraId="0E50FFB7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|</w:t>
      </w:r>
    </w:p>
    <w:p w14:paraId="546EB9E4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 h</w:t>
      </w:r>
    </w:p>
    <w:p w14:paraId="36DE3253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 / \</w:t>
      </w:r>
    </w:p>
    <w:p w14:paraId="053D7379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 /   \</w:t>
      </w:r>
    </w:p>
    <w:p w14:paraId="218389DA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 xml:space="preserve"> /     \</w:t>
      </w:r>
    </w:p>
    <w:p w14:paraId="4E4C4011" w14:textId="77777777" w:rsidR="00A107B1" w:rsidRDefault="00A107B1" w:rsidP="00A107B1">
      <w:pPr>
        <w:pStyle w:val="HTMLPreformatted"/>
        <w:rPr>
          <w:rStyle w:val="HTMLCode"/>
          <w:color w:val="506B6A"/>
          <w:spacing w:val="2"/>
          <w:sz w:val="21"/>
          <w:szCs w:val="21"/>
        </w:rPr>
      </w:pPr>
      <w:r>
        <w:rPr>
          <w:rStyle w:val="HTMLCode"/>
          <w:color w:val="506B6A"/>
          <w:spacing w:val="2"/>
          <w:sz w:val="21"/>
          <w:szCs w:val="21"/>
        </w:rPr>
        <w:t>s       t</w:t>
      </w:r>
    </w:p>
    <w:p w14:paraId="5E42BE24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then</w:t>
      </w:r>
    </w:p>
    <w:p w14:paraId="41854F7B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d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u, s) &lt;= d(u, x) &lt;= d(u, h) + d(h, x)</w:t>
      </w:r>
      <w:r>
        <w:rPr>
          <w:rFonts w:ascii="Lato" w:hAnsi="Lato"/>
          <w:color w:val="506B6A"/>
          <w:spacing w:val="2"/>
          <w:sz w:val="21"/>
          <w:szCs w:val="21"/>
        </w:rPr>
        <w:br/>
        <w:t>d(u, t) &lt;= d(u, x) &lt;= d(u, h) + d(h, x)</w:t>
      </w:r>
    </w:p>
    <w:p w14:paraId="32470ACF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d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s, t) = d(s, h) + d(h, t)</w:t>
      </w:r>
      <w:r>
        <w:rPr>
          <w:rFonts w:ascii="Lato" w:hAnsi="Lato"/>
          <w:color w:val="506B6A"/>
          <w:spacing w:val="2"/>
          <w:sz w:val="21"/>
          <w:szCs w:val="21"/>
        </w:rPr>
        <w:br/>
        <w:t>= d(u, s) + d(u, t) - 2 d(u, h)</w:t>
      </w:r>
      <w:r>
        <w:rPr>
          <w:rFonts w:ascii="Lato" w:hAnsi="Lato"/>
          <w:color w:val="506B6A"/>
          <w:spacing w:val="2"/>
          <w:sz w:val="21"/>
          <w:szCs w:val="21"/>
        </w:rPr>
        <w:br/>
        <w:t>&lt;= 2 d(h, x)</w:t>
      </w:r>
    </w:p>
    <w:p w14:paraId="6A767AF7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 xml:space="preserve">2 </w:t>
      </w: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d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s, t) &lt;= d(s, t) + 2 d(h, x)</w:t>
      </w:r>
      <w:r>
        <w:rPr>
          <w:rFonts w:ascii="Lato" w:hAnsi="Lato"/>
          <w:color w:val="506B6A"/>
          <w:spacing w:val="2"/>
          <w:sz w:val="21"/>
          <w:szCs w:val="21"/>
        </w:rPr>
        <w:br/>
        <w:t>= d(s, h) + d(h, x) + d(x, h) + d(h, t)</w:t>
      </w:r>
      <w:r>
        <w:rPr>
          <w:rFonts w:ascii="Lato" w:hAnsi="Lato"/>
          <w:color w:val="506B6A"/>
          <w:spacing w:val="2"/>
          <w:sz w:val="21"/>
          <w:szCs w:val="21"/>
        </w:rPr>
        <w:br/>
        <w:t>= d(x, s) + d(x, t)</w:t>
      </w:r>
    </w:p>
    <w:p w14:paraId="5E5858C7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 xml:space="preserve">This means that </w:t>
      </w:r>
      <w:proofErr w:type="gramStart"/>
      <w:r>
        <w:rPr>
          <w:rFonts w:ascii="Lato" w:hAnsi="Lato"/>
          <w:color w:val="506B6A"/>
          <w:spacing w:val="2"/>
          <w:sz w:val="21"/>
          <w:szCs w:val="21"/>
        </w:rPr>
        <w:t>max(</w:t>
      </w:r>
      <w:proofErr w:type="gramEnd"/>
      <w:r>
        <w:rPr>
          <w:rFonts w:ascii="Lato" w:hAnsi="Lato"/>
          <w:color w:val="506B6A"/>
          <w:spacing w:val="2"/>
          <w:sz w:val="21"/>
          <w:szCs w:val="21"/>
        </w:rPr>
        <w:t>d(v, s), d(v, t)) &gt;= d(s, t), which also contradicts assumption.</w:t>
      </w:r>
    </w:p>
    <w:p w14:paraId="7E52BE94" w14:textId="77777777" w:rsidR="00A107B1" w:rsidRDefault="00A107B1" w:rsidP="00A107B1">
      <w:pPr>
        <w:pStyle w:val="NormalWeb"/>
        <w:rPr>
          <w:rFonts w:ascii="Lato" w:hAnsi="Lato"/>
          <w:color w:val="506B6A"/>
          <w:spacing w:val="2"/>
          <w:sz w:val="21"/>
          <w:szCs w:val="21"/>
        </w:rPr>
      </w:pPr>
      <w:r>
        <w:rPr>
          <w:rFonts w:ascii="Lato" w:hAnsi="Lato"/>
          <w:color w:val="506B6A"/>
          <w:spacing w:val="2"/>
          <w:sz w:val="21"/>
          <w:szCs w:val="21"/>
        </w:rPr>
        <w:t>Thus, we proved that farthest node of a node will be one of the endpoints of the longest path.</w:t>
      </w:r>
    </w:p>
    <w:p w14:paraId="7BB049CE" w14:textId="31065E07" w:rsidR="00A96EA4" w:rsidRPr="00A96EA4" w:rsidRDefault="00A96EA4" w:rsidP="00A96EA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</w:p>
    <w:p w14:paraId="3A6591FE" w14:textId="50991EBD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17ACE5DF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Pr="00686F45">
        <w:t>)</w:t>
      </w:r>
    </w:p>
    <w:p w14:paraId="2123D6B7" w14:textId="729645C3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A97E12">
        <w:t>height of tree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3DED7518" w:rsidR="00385F82" w:rsidRDefault="00961726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two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7C63EFDE" w14:textId="56B57616" w:rsidR="00961726" w:rsidRDefault="00C01FF9" w:rsidP="00A107B1">
      <w:pPr>
        <w:spacing w:line="285" w:lineRule="atLeast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>Explanation:</w:t>
      </w:r>
      <w:r w:rsidR="00A107B1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</w:p>
    <w:p w14:paraId="46F36639" w14:textId="4CA8A237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663138C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086B8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4CA5AB85" w14:textId="2AD4ABF7" w:rsidR="00901A4A" w:rsidRPr="00901A4A" w:rsidRDefault="00C03B96" w:rsidP="00901A4A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lastRenderedPageBreak/>
        <w:t xml:space="preserve">Space Complexity: </w:t>
      </w:r>
      <w:proofErr w:type="gramStart"/>
      <w:r w:rsidRPr="00686F45">
        <w:t>O(</w:t>
      </w:r>
      <w:proofErr w:type="gramEnd"/>
      <w:r w:rsidR="004C0421">
        <w:t>height of tree</w:t>
      </w:r>
      <w:r w:rsidRPr="00686F45">
        <w:t>)</w:t>
      </w:r>
      <w:r w:rsidR="00086B8E">
        <w:t xml:space="preserve"> </w:t>
      </w:r>
    </w:p>
    <w:bookmarkEnd w:id="0"/>
    <w:p w14:paraId="21788767" w14:textId="4C033257" w:rsidR="00C04139" w:rsidRPr="00A97E12" w:rsidRDefault="00C04139" w:rsidP="00C01FF9">
      <w:pPr>
        <w:rPr>
          <w:lang w:val="en-IN"/>
        </w:rPr>
      </w:pPr>
    </w:p>
    <w:sectPr w:rsidR="00C04139" w:rsidRPr="00A97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E37BD0"/>
    <w:multiLevelType w:val="multilevel"/>
    <w:tmpl w:val="719C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4838BA"/>
    <w:multiLevelType w:val="multilevel"/>
    <w:tmpl w:val="F0FCB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95167A"/>
    <w:multiLevelType w:val="multilevel"/>
    <w:tmpl w:val="DF460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6"/>
  </w:num>
  <w:num w:numId="3">
    <w:abstractNumId w:val="21"/>
  </w:num>
  <w:num w:numId="4">
    <w:abstractNumId w:val="15"/>
  </w:num>
  <w:num w:numId="5">
    <w:abstractNumId w:val="20"/>
  </w:num>
  <w:num w:numId="6">
    <w:abstractNumId w:val="8"/>
  </w:num>
  <w:num w:numId="7">
    <w:abstractNumId w:val="11"/>
  </w:num>
  <w:num w:numId="8">
    <w:abstractNumId w:val="3"/>
  </w:num>
  <w:num w:numId="9">
    <w:abstractNumId w:val="18"/>
  </w:num>
  <w:num w:numId="10">
    <w:abstractNumId w:val="1"/>
  </w:num>
  <w:num w:numId="11">
    <w:abstractNumId w:val="0"/>
  </w:num>
  <w:num w:numId="12">
    <w:abstractNumId w:val="19"/>
  </w:num>
  <w:num w:numId="13">
    <w:abstractNumId w:val="9"/>
  </w:num>
  <w:num w:numId="14">
    <w:abstractNumId w:val="12"/>
  </w:num>
  <w:num w:numId="15">
    <w:abstractNumId w:val="10"/>
  </w:num>
  <w:num w:numId="16">
    <w:abstractNumId w:val="13"/>
  </w:num>
  <w:num w:numId="17">
    <w:abstractNumId w:val="2"/>
  </w:num>
  <w:num w:numId="18">
    <w:abstractNumId w:val="4"/>
  </w:num>
  <w:num w:numId="19">
    <w:abstractNumId w:val="5"/>
  </w:num>
  <w:num w:numId="20">
    <w:abstractNumId w:val="16"/>
  </w:num>
  <w:num w:numId="21">
    <w:abstractNumId w:val="17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tKgFACTOAUAtAAAA"/>
  </w:docVars>
  <w:rsids>
    <w:rsidRoot w:val="000F7531"/>
    <w:rsid w:val="00025468"/>
    <w:rsid w:val="00086B8E"/>
    <w:rsid w:val="000F7531"/>
    <w:rsid w:val="00237A3A"/>
    <w:rsid w:val="002409D1"/>
    <w:rsid w:val="002872E2"/>
    <w:rsid w:val="0033767A"/>
    <w:rsid w:val="00365A84"/>
    <w:rsid w:val="00385F82"/>
    <w:rsid w:val="00414745"/>
    <w:rsid w:val="0046501B"/>
    <w:rsid w:val="004C0421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01A4A"/>
    <w:rsid w:val="00961726"/>
    <w:rsid w:val="009A2169"/>
    <w:rsid w:val="009A4CF1"/>
    <w:rsid w:val="00A016EF"/>
    <w:rsid w:val="00A107B1"/>
    <w:rsid w:val="00A96EA4"/>
    <w:rsid w:val="00A97E12"/>
    <w:rsid w:val="00AB0A48"/>
    <w:rsid w:val="00AB7A3B"/>
    <w:rsid w:val="00AC5B65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34D4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07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  <w:style w:type="character" w:customStyle="1" w:styleId="Heading1Char">
    <w:name w:val="Heading 1 Char"/>
    <w:basedOn w:val="DefaultParagraphFont"/>
    <w:link w:val="Heading1"/>
    <w:uiPriority w:val="9"/>
    <w:rsid w:val="00A107B1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1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6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0</cp:revision>
  <dcterms:created xsi:type="dcterms:W3CDTF">2022-03-16T09:34:00Z</dcterms:created>
  <dcterms:modified xsi:type="dcterms:W3CDTF">2022-05-07T12:39:00Z</dcterms:modified>
</cp:coreProperties>
</file>